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2-16</w:t>
      </w:r>
      <w:r>
        <w:t xml:space="preserve"> </w:t>
      </w:r>
      <w:r>
        <w:t xml:space="preserve">06:12:0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e5d0bf2eaf221775dc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2-16T06:12:13Z</dcterms:created>
  <dcterms:modified xsi:type="dcterms:W3CDTF">2024-02-16T06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2-16 06:12:07</vt:lpwstr>
  </property>
</Properties>
</file>